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7FDC" w:rsidRDefault="00962D24" w:rsidP="00962D24">
      <w:pPr>
        <w:pStyle w:val="Heading1"/>
      </w:pPr>
      <w:r>
        <w:t>Quality</w:t>
      </w:r>
    </w:p>
    <w:p w:rsidR="00A207DC" w:rsidRDefault="00A207DC" w:rsidP="00A207DC"/>
    <w:p w:rsidR="00962D24" w:rsidRDefault="00A207DC" w:rsidP="00A207DC">
      <w:r>
        <w:t>Scalability:</w:t>
      </w:r>
    </w:p>
    <w:p w:rsidR="00A207DC" w:rsidRDefault="00A207DC" w:rsidP="00A207DC">
      <w:pPr>
        <w:pStyle w:val="ListParagraph"/>
        <w:numPr>
          <w:ilvl w:val="0"/>
          <w:numId w:val="3"/>
        </w:numPr>
      </w:pPr>
      <w:r>
        <w:t>Description: Increased system demands.</w:t>
      </w:r>
    </w:p>
    <w:p w:rsidR="00A207DC" w:rsidRDefault="00A207DC" w:rsidP="00A207DC">
      <w:pPr>
        <w:pStyle w:val="ListParagraph"/>
        <w:numPr>
          <w:ilvl w:val="0"/>
          <w:numId w:val="3"/>
        </w:numPr>
      </w:pPr>
      <w:r>
        <w:t>Solution: The system is given a flexible design to adapt to more rooms.</w:t>
      </w:r>
    </w:p>
    <w:p w:rsidR="00A207DC" w:rsidRDefault="00A207DC" w:rsidP="00952605"/>
    <w:p w:rsidR="00952605" w:rsidRDefault="00952605" w:rsidP="00952605">
      <w:pPr>
        <w:pStyle w:val="ListParagraph"/>
        <w:numPr>
          <w:ilvl w:val="0"/>
          <w:numId w:val="3"/>
        </w:numPr>
      </w:pPr>
      <w:r>
        <w:t>Description: Enforced fairness.</w:t>
      </w:r>
    </w:p>
    <w:p w:rsidR="00952605" w:rsidRDefault="00952605" w:rsidP="00952605">
      <w:pPr>
        <w:pStyle w:val="ListParagraph"/>
        <w:numPr>
          <w:ilvl w:val="0"/>
          <w:numId w:val="3"/>
        </w:numPr>
      </w:pPr>
      <w:r>
        <w:t xml:space="preserve">Solution: The system will give the user the chance to finish submitting their information </w:t>
      </w:r>
      <w:r w:rsidR="00445577">
        <w:t xml:space="preserve"> </w:t>
      </w:r>
      <w:r>
        <w:t>for before another user can open a registration.</w:t>
      </w:r>
    </w:p>
    <w:p w:rsidR="00BA0EE6" w:rsidRDefault="00445577" w:rsidP="00BA0EE6">
      <w:r>
        <w:t>Reliability</w:t>
      </w:r>
    </w:p>
    <w:p w:rsidR="00445577" w:rsidRDefault="00445577" w:rsidP="00445577">
      <w:pPr>
        <w:pStyle w:val="ListParagraph"/>
        <w:numPr>
          <w:ilvl w:val="0"/>
          <w:numId w:val="4"/>
        </w:numPr>
      </w:pPr>
      <w:r>
        <w:t xml:space="preserve">Mean time between failures is </w:t>
      </w:r>
      <w:r w:rsidR="000D131B">
        <w:t>once a month.</w:t>
      </w:r>
    </w:p>
    <w:p w:rsidR="000D131B" w:rsidRDefault="000D131B" w:rsidP="00445577">
      <w:pPr>
        <w:pStyle w:val="ListParagraph"/>
        <w:numPr>
          <w:ilvl w:val="0"/>
          <w:numId w:val="4"/>
        </w:numPr>
      </w:pPr>
      <w:r>
        <w:t>The system shall provide for replication of databases to off-site storage locations.</w:t>
      </w:r>
    </w:p>
    <w:p w:rsidR="000D131B" w:rsidRDefault="000D131B" w:rsidP="000D131B">
      <w:r>
        <w:t>Portability</w:t>
      </w:r>
    </w:p>
    <w:p w:rsidR="000D131B" w:rsidRDefault="000D131B" w:rsidP="000D131B">
      <w:pPr>
        <w:pStyle w:val="ListParagraph"/>
        <w:numPr>
          <w:ilvl w:val="0"/>
          <w:numId w:val="5"/>
        </w:numPr>
      </w:pPr>
      <w:r>
        <w:t>The system is easily installed in new system with SQL scripts and the files for the webpage</w:t>
      </w:r>
    </w:p>
    <w:p w:rsidR="000D131B" w:rsidRDefault="000D131B" w:rsidP="000D131B">
      <w:r>
        <w:t>Security</w:t>
      </w:r>
    </w:p>
    <w:p w:rsidR="000D131B" w:rsidRPr="00962D24" w:rsidRDefault="000D131B" w:rsidP="000D131B">
      <w:pPr>
        <w:pStyle w:val="ListParagraph"/>
        <w:numPr>
          <w:ilvl w:val="0"/>
          <w:numId w:val="5"/>
        </w:numPr>
      </w:pPr>
      <w:r>
        <w:t>Mysql password encryption is employed.</w:t>
      </w:r>
      <w:bookmarkStart w:id="0" w:name="_GoBack"/>
      <w:bookmarkEnd w:id="0"/>
    </w:p>
    <w:sectPr w:rsidR="000D131B" w:rsidRPr="00962D2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D33DFE"/>
    <w:multiLevelType w:val="hybridMultilevel"/>
    <w:tmpl w:val="E0E8B8B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7F515B2"/>
    <w:multiLevelType w:val="hybridMultilevel"/>
    <w:tmpl w:val="1B4205B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FF08EE"/>
    <w:multiLevelType w:val="hybridMultilevel"/>
    <w:tmpl w:val="950689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DD0DFA"/>
    <w:multiLevelType w:val="hybridMultilevel"/>
    <w:tmpl w:val="96D611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FAB5D61"/>
    <w:multiLevelType w:val="hybridMultilevel"/>
    <w:tmpl w:val="D2489E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bEAYiNzYwMjQyUdpeDU4uLM/DyQAsNaAOiL5AAsAAAA"/>
  </w:docVars>
  <w:rsids>
    <w:rsidRoot w:val="00962D24"/>
    <w:rsid w:val="0007370F"/>
    <w:rsid w:val="000D131B"/>
    <w:rsid w:val="001B3586"/>
    <w:rsid w:val="001C2928"/>
    <w:rsid w:val="002C43F9"/>
    <w:rsid w:val="00445577"/>
    <w:rsid w:val="004C413A"/>
    <w:rsid w:val="0058198F"/>
    <w:rsid w:val="005F3BB2"/>
    <w:rsid w:val="00952605"/>
    <w:rsid w:val="00962D24"/>
    <w:rsid w:val="00A207DC"/>
    <w:rsid w:val="00AF7FDC"/>
    <w:rsid w:val="00BA0EE6"/>
    <w:rsid w:val="00D43463"/>
    <w:rsid w:val="00D96D71"/>
    <w:rsid w:val="00DE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98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198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198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819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8198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98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198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198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819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819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s</dc:creator>
  <cp:lastModifiedBy>Georges</cp:lastModifiedBy>
  <cp:revision>1</cp:revision>
  <dcterms:created xsi:type="dcterms:W3CDTF">2016-11-13T21:07:00Z</dcterms:created>
  <dcterms:modified xsi:type="dcterms:W3CDTF">2016-11-14T00:15:00Z</dcterms:modified>
</cp:coreProperties>
</file>